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28B2802" w14:textId="0E470B1D" w:rsidR="00CC485D" w:rsidRDefault="00CC485D" w:rsidP="00CC485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Richard Clottey</w:t>
      </w:r>
    </w:p>
    <w:p w14:paraId="662030A0" w14:textId="3516B0D8" w:rsidR="00F53337" w:rsidRPr="00CC485D" w:rsidRDefault="00411A9D" w:rsidP="00CC485D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CC485D">
        <w:rPr>
          <w:rFonts w:ascii="Times New Roman" w:hAnsi="Times New Roman" w:cs="Times New Roman"/>
          <w:b/>
          <w:bCs/>
          <w:sz w:val="24"/>
          <w:szCs w:val="24"/>
        </w:rPr>
        <w:t>Description of Solution</w:t>
      </w:r>
    </w:p>
    <w:p w14:paraId="1880BBD9" w14:textId="5EEC8D50" w:rsidR="00411A9D" w:rsidRPr="00CC485D" w:rsidRDefault="003F6025" w:rsidP="00CC485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C485D">
        <w:rPr>
          <w:rFonts w:ascii="Times New Roman" w:hAnsi="Times New Roman" w:cs="Times New Roman"/>
          <w:sz w:val="24"/>
          <w:szCs w:val="24"/>
        </w:rPr>
        <w:t xml:space="preserve">In computing linearization of the lower triangular matrix, </w:t>
      </w:r>
      <w:r w:rsidR="00CE5053" w:rsidRPr="00CC485D">
        <w:rPr>
          <w:rFonts w:ascii="Times New Roman" w:hAnsi="Times New Roman" w:cs="Times New Roman"/>
          <w:sz w:val="24"/>
          <w:szCs w:val="24"/>
        </w:rPr>
        <w:t xml:space="preserve">the rows </w:t>
      </w:r>
      <w:r w:rsidR="00CE5053" w:rsidRPr="003A0595">
        <w:rPr>
          <w:rFonts w:ascii="Times New Roman" w:hAnsi="Times New Roman" w:cs="Times New Roman"/>
          <w:sz w:val="24"/>
          <w:szCs w:val="24"/>
        </w:rPr>
        <w:t>a</w:t>
      </w:r>
      <w:r w:rsidR="003A0595">
        <w:rPr>
          <w:rFonts w:ascii="Times New Roman" w:hAnsi="Times New Roman" w:cs="Times New Roman"/>
          <w:sz w:val="24"/>
          <w:szCs w:val="24"/>
        </w:rPr>
        <w:t>n</w:t>
      </w:r>
      <w:r w:rsidR="00CE5053" w:rsidRPr="003A0595">
        <w:rPr>
          <w:rFonts w:ascii="Times New Roman" w:hAnsi="Times New Roman" w:cs="Times New Roman"/>
          <w:sz w:val="24"/>
          <w:szCs w:val="24"/>
        </w:rPr>
        <w:t>d</w:t>
      </w:r>
      <w:r w:rsidR="00CE5053" w:rsidRPr="00CC485D">
        <w:rPr>
          <w:rFonts w:ascii="Times New Roman" w:hAnsi="Times New Roman" w:cs="Times New Roman"/>
          <w:sz w:val="24"/>
          <w:szCs w:val="24"/>
        </w:rPr>
        <w:t xml:space="preserve"> columns were specified with the variables I and </w:t>
      </w:r>
      <w:proofErr w:type="gramStart"/>
      <w:r w:rsidR="00CE5053" w:rsidRPr="00CC485D">
        <w:rPr>
          <w:rFonts w:ascii="Times New Roman" w:hAnsi="Times New Roman" w:cs="Times New Roman"/>
          <w:sz w:val="24"/>
          <w:szCs w:val="24"/>
        </w:rPr>
        <w:t>j</w:t>
      </w:r>
      <w:proofErr w:type="gramEnd"/>
      <w:r w:rsidR="00CE5053" w:rsidRPr="00CC485D">
        <w:rPr>
          <w:rFonts w:ascii="Times New Roman" w:hAnsi="Times New Roman" w:cs="Times New Roman"/>
          <w:sz w:val="24"/>
          <w:szCs w:val="24"/>
        </w:rPr>
        <w:t xml:space="preserve"> respectively.</w:t>
      </w:r>
    </w:p>
    <w:p w14:paraId="0AA4F8F5" w14:textId="00C92751" w:rsidR="00CE5053" w:rsidRPr="00CC485D" w:rsidRDefault="00CE5053" w:rsidP="00CC485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C485D">
        <w:rPr>
          <w:rFonts w:ascii="Times New Roman" w:hAnsi="Times New Roman" w:cs="Times New Roman"/>
          <w:sz w:val="24"/>
          <w:szCs w:val="24"/>
        </w:rPr>
        <w:t xml:space="preserve">A nested loop consisting of two for loops </w:t>
      </w:r>
      <w:r w:rsidR="003A0595">
        <w:rPr>
          <w:rFonts w:ascii="Times New Roman" w:hAnsi="Times New Roman" w:cs="Times New Roman"/>
          <w:sz w:val="24"/>
          <w:szCs w:val="24"/>
        </w:rPr>
        <w:t xml:space="preserve">will </w:t>
      </w:r>
      <w:r w:rsidRPr="00CC485D">
        <w:rPr>
          <w:rFonts w:ascii="Times New Roman" w:hAnsi="Times New Roman" w:cs="Times New Roman"/>
          <w:sz w:val="24"/>
          <w:szCs w:val="24"/>
        </w:rPr>
        <w:t>loop</w:t>
      </w:r>
      <w:r w:rsidR="003A0595">
        <w:rPr>
          <w:rFonts w:ascii="Times New Roman" w:hAnsi="Times New Roman" w:cs="Times New Roman"/>
          <w:sz w:val="24"/>
          <w:szCs w:val="24"/>
        </w:rPr>
        <w:t xml:space="preserve"> </w:t>
      </w:r>
      <w:r w:rsidR="003A0595" w:rsidRPr="00CC485D">
        <w:rPr>
          <w:rFonts w:ascii="Times New Roman" w:hAnsi="Times New Roman" w:cs="Times New Roman"/>
          <w:sz w:val="24"/>
          <w:szCs w:val="24"/>
        </w:rPr>
        <w:t>through</w:t>
      </w:r>
      <w:r w:rsidRPr="00CC485D">
        <w:rPr>
          <w:rFonts w:ascii="Times New Roman" w:hAnsi="Times New Roman" w:cs="Times New Roman"/>
          <w:sz w:val="24"/>
          <w:szCs w:val="24"/>
        </w:rPr>
        <w:t xml:space="preserve"> the square matrix and if the current row number is less than the column number, 0 is inserted in that position.</w:t>
      </w:r>
    </w:p>
    <w:p w14:paraId="0D6E5F19" w14:textId="28A58192" w:rsidR="00CE5053" w:rsidRPr="00CC485D" w:rsidRDefault="00CE5053" w:rsidP="00CC485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C485D">
        <w:rPr>
          <w:rFonts w:ascii="Times New Roman" w:hAnsi="Times New Roman" w:cs="Times New Roman"/>
          <w:sz w:val="24"/>
          <w:szCs w:val="24"/>
        </w:rPr>
        <w:t xml:space="preserve">For the row numbers that were greater than the column numbers, </w:t>
      </w:r>
      <w:r w:rsidR="009C08E4" w:rsidRPr="00CC485D">
        <w:rPr>
          <w:rFonts w:ascii="Times New Roman" w:hAnsi="Times New Roman" w:cs="Times New Roman"/>
          <w:sz w:val="24"/>
          <w:szCs w:val="24"/>
        </w:rPr>
        <w:t>the random numbers were generated in those positions for each iteration of the for loop.</w:t>
      </w:r>
    </w:p>
    <w:p w14:paraId="7068764F" w14:textId="728F9E58" w:rsidR="009C08E4" w:rsidRPr="00CC485D" w:rsidRDefault="009C08E4" w:rsidP="00CC485D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AEDD584" w14:textId="77777777" w:rsidR="00545A10" w:rsidRPr="00CC485D" w:rsidRDefault="00910193" w:rsidP="00CC485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CC485D">
        <w:rPr>
          <w:rFonts w:ascii="Times New Roman" w:hAnsi="Times New Roman" w:cs="Times New Roman"/>
          <w:sz w:val="24"/>
          <w:szCs w:val="24"/>
        </w:rPr>
        <w:t>F(</w:t>
      </w:r>
      <w:proofErr w:type="gramEnd"/>
      <w:r w:rsidRPr="00CC485D">
        <w:rPr>
          <w:rFonts w:ascii="Times New Roman" w:hAnsi="Times New Roman" w:cs="Times New Roman"/>
          <w:sz w:val="24"/>
          <w:szCs w:val="24"/>
        </w:rPr>
        <w:t xml:space="preserve">), which computes I = F(I, j), calculates the </w:t>
      </w:r>
      <w:r w:rsidR="00A63E8E" w:rsidRPr="00CC485D">
        <w:rPr>
          <w:rFonts w:ascii="Times New Roman" w:hAnsi="Times New Roman" w:cs="Times New Roman"/>
          <w:sz w:val="24"/>
          <w:szCs w:val="24"/>
        </w:rPr>
        <w:t xml:space="preserve">integer position of a one dimensional array by using the indices of the </w:t>
      </w:r>
      <w:r w:rsidR="00545A10" w:rsidRPr="00CC485D">
        <w:rPr>
          <w:rFonts w:ascii="Times New Roman" w:hAnsi="Times New Roman" w:cs="Times New Roman"/>
          <w:sz w:val="24"/>
          <w:szCs w:val="24"/>
        </w:rPr>
        <w:t xml:space="preserve">multidimensional array of the lower triangular matrix. </w:t>
      </w:r>
    </w:p>
    <w:p w14:paraId="0ABA9AAC" w14:textId="5587F278" w:rsidR="009C08E4" w:rsidRPr="00CC485D" w:rsidRDefault="00545A10" w:rsidP="00CC485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C485D">
        <w:rPr>
          <w:rFonts w:ascii="Times New Roman" w:hAnsi="Times New Roman" w:cs="Times New Roman"/>
          <w:sz w:val="24"/>
          <w:szCs w:val="24"/>
        </w:rPr>
        <w:t>This is computed as</w:t>
      </w:r>
      <w:r w:rsidR="003C0241" w:rsidRPr="00CC485D">
        <w:rPr>
          <w:rFonts w:ascii="Times New Roman" w:hAnsi="Times New Roman" w:cs="Times New Roman"/>
          <w:sz w:val="24"/>
          <w:szCs w:val="24"/>
        </w:rPr>
        <w:t xml:space="preserve"> </w:t>
      </w:r>
      <w:r w:rsidR="003C0241" w:rsidRPr="00CC485D">
        <w:rPr>
          <w:rFonts w:ascii="Times New Roman" w:hAnsi="Times New Roman" w:cs="Times New Roman"/>
          <w:b/>
          <w:bCs/>
          <w:sz w:val="24"/>
          <w:szCs w:val="24"/>
        </w:rPr>
        <w:t xml:space="preserve">I = </w:t>
      </w:r>
      <w:proofErr w:type="spellStart"/>
      <w:r w:rsidR="003C0241" w:rsidRPr="00CC485D">
        <w:rPr>
          <w:rFonts w:ascii="Times New Roman" w:hAnsi="Times New Roman" w:cs="Times New Roman"/>
          <w:b/>
          <w:bCs/>
          <w:sz w:val="24"/>
          <w:szCs w:val="24"/>
        </w:rPr>
        <w:t>i</w:t>
      </w:r>
      <w:proofErr w:type="spellEnd"/>
      <w:r w:rsidR="003C0241" w:rsidRPr="00CC485D">
        <w:rPr>
          <w:rFonts w:ascii="Times New Roman" w:hAnsi="Times New Roman" w:cs="Times New Roman"/>
          <w:b/>
          <w:bCs/>
          <w:sz w:val="24"/>
          <w:szCs w:val="24"/>
        </w:rPr>
        <w:t xml:space="preserve"> * col + j</w:t>
      </w:r>
      <w:r w:rsidR="003C0241" w:rsidRPr="00CC485D"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 w:rsidR="003C0241" w:rsidRPr="00CC485D">
        <w:rPr>
          <w:rFonts w:ascii="Times New Roman" w:hAnsi="Times New Roman" w:cs="Times New Roman"/>
          <w:sz w:val="24"/>
          <w:szCs w:val="24"/>
        </w:rPr>
        <w:t xml:space="preserve">where I represents the index of the </w:t>
      </w:r>
      <w:r w:rsidR="003A0595" w:rsidRPr="00CC485D">
        <w:rPr>
          <w:rFonts w:ascii="Times New Roman" w:hAnsi="Times New Roman" w:cs="Times New Roman"/>
          <w:sz w:val="24"/>
          <w:szCs w:val="24"/>
        </w:rPr>
        <w:t>one-dimensional</w:t>
      </w:r>
      <w:r w:rsidR="003C0241" w:rsidRPr="00CC485D">
        <w:rPr>
          <w:rFonts w:ascii="Times New Roman" w:hAnsi="Times New Roman" w:cs="Times New Roman"/>
          <w:sz w:val="24"/>
          <w:szCs w:val="24"/>
        </w:rPr>
        <w:t xml:space="preserve"> array, </w:t>
      </w:r>
      <w:proofErr w:type="spellStart"/>
      <w:r w:rsidR="00B25114" w:rsidRPr="00CC485D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B25114" w:rsidRPr="00CC485D">
        <w:rPr>
          <w:rFonts w:ascii="Times New Roman" w:hAnsi="Times New Roman" w:cs="Times New Roman"/>
          <w:sz w:val="24"/>
          <w:szCs w:val="24"/>
        </w:rPr>
        <w:t xml:space="preserve"> represents the row index of the lower triangular matrix, j represents the </w:t>
      </w:r>
      <w:r w:rsidR="00A612C1" w:rsidRPr="00CC485D">
        <w:rPr>
          <w:rFonts w:ascii="Times New Roman" w:hAnsi="Times New Roman" w:cs="Times New Roman"/>
          <w:sz w:val="24"/>
          <w:szCs w:val="24"/>
        </w:rPr>
        <w:t>column index of the lower triangular matrix as well and col represents the total number of columns of the lower triangular matrix.</w:t>
      </w:r>
    </w:p>
    <w:p w14:paraId="55409145" w14:textId="79EAE809" w:rsidR="00DD2DF8" w:rsidRPr="00CC485D" w:rsidRDefault="00DD2DF8" w:rsidP="00CC485D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 w:rsidRPr="00CC485D">
        <w:rPr>
          <w:rFonts w:ascii="Times New Roman" w:hAnsi="Times New Roman" w:cs="Times New Roman"/>
          <w:sz w:val="24"/>
          <w:szCs w:val="24"/>
        </w:rPr>
        <w:t>The invers</w:t>
      </w:r>
      <w:r w:rsidR="007E36F9" w:rsidRPr="00CC485D">
        <w:rPr>
          <w:rFonts w:ascii="Times New Roman" w:hAnsi="Times New Roman" w:cs="Times New Roman"/>
          <w:sz w:val="24"/>
          <w:szCs w:val="24"/>
        </w:rPr>
        <w:t xml:space="preserve">e F-1(I) is computed as </w:t>
      </w:r>
      <w:r w:rsidR="00AB3684" w:rsidRPr="00CC485D">
        <w:rPr>
          <w:rFonts w:ascii="Times New Roman" w:hAnsi="Times New Roman" w:cs="Times New Roman"/>
          <w:sz w:val="24"/>
          <w:szCs w:val="24"/>
        </w:rPr>
        <w:t xml:space="preserve">    </w:t>
      </w:r>
      <w:proofErr w:type="spellStart"/>
      <w:r w:rsidR="00AB3684" w:rsidRPr="00CC485D">
        <w:rPr>
          <w:rFonts w:ascii="Times New Roman" w:hAnsi="Times New Roman" w:cs="Times New Roman"/>
          <w:b/>
          <w:bCs/>
          <w:sz w:val="24"/>
          <w:szCs w:val="24"/>
        </w:rPr>
        <w:t>i</w:t>
      </w:r>
      <w:proofErr w:type="spellEnd"/>
      <w:r w:rsidR="00AB3684" w:rsidRPr="00CC485D">
        <w:rPr>
          <w:rFonts w:ascii="Times New Roman" w:hAnsi="Times New Roman" w:cs="Times New Roman"/>
          <w:b/>
          <w:bCs/>
          <w:sz w:val="24"/>
          <w:szCs w:val="24"/>
        </w:rPr>
        <w:t xml:space="preserve"> = I / col</w:t>
      </w:r>
      <w:r w:rsidR="00AB3684" w:rsidRPr="00CC485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B3684" w:rsidRPr="003A0595">
        <w:rPr>
          <w:rFonts w:ascii="Times New Roman" w:hAnsi="Times New Roman" w:cs="Times New Roman"/>
          <w:sz w:val="24"/>
          <w:szCs w:val="24"/>
        </w:rPr>
        <w:t>and</w:t>
      </w:r>
      <w:r w:rsidR="00AB3684" w:rsidRPr="00CC485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B3684" w:rsidRPr="00CC485D">
        <w:rPr>
          <w:rFonts w:ascii="Times New Roman" w:hAnsi="Times New Roman" w:cs="Times New Roman"/>
          <w:b/>
          <w:bCs/>
          <w:sz w:val="24"/>
          <w:szCs w:val="24"/>
        </w:rPr>
        <w:t>j = I % col</w:t>
      </w:r>
      <w:r w:rsidR="00AB3684" w:rsidRPr="00CC485D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AB3684" w:rsidRPr="00CC485D">
        <w:rPr>
          <w:rFonts w:ascii="Times New Roman" w:hAnsi="Times New Roman" w:cs="Times New Roman"/>
          <w:sz w:val="24"/>
          <w:szCs w:val="24"/>
        </w:rPr>
        <w:t>where</w:t>
      </w:r>
      <w:r w:rsidR="003A0595">
        <w:rPr>
          <w:rFonts w:ascii="Times New Roman" w:hAnsi="Times New Roman" w:cs="Times New Roman"/>
          <w:sz w:val="24"/>
          <w:szCs w:val="24"/>
        </w:rPr>
        <w:t xml:space="preserve"> I represents the index of the one-dimensional array,</w:t>
      </w:r>
      <w:r w:rsidR="00AB3684" w:rsidRPr="00CC485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3A0595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AB3684" w:rsidRPr="00CC485D">
        <w:rPr>
          <w:rFonts w:ascii="Times New Roman" w:hAnsi="Times New Roman" w:cs="Times New Roman"/>
          <w:sz w:val="24"/>
          <w:szCs w:val="24"/>
        </w:rPr>
        <w:t xml:space="preserve"> represents the new row for the new </w:t>
      </w:r>
      <w:r w:rsidR="00CC485D" w:rsidRPr="00CC485D">
        <w:rPr>
          <w:rFonts w:ascii="Times New Roman" w:hAnsi="Times New Roman" w:cs="Times New Roman"/>
          <w:sz w:val="24"/>
          <w:szCs w:val="24"/>
        </w:rPr>
        <w:t>matrix and j represents the new column for the new matrix. Col also represents the total number of columns of the new matrix as well.</w:t>
      </w:r>
    </w:p>
    <w:sectPr w:rsidR="00DD2DF8" w:rsidRPr="00CC485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7M0NDc3MzWzNLJQ0lEKTi0uzszPAykwrAUAHQTxuCwAAAA="/>
  </w:docVars>
  <w:rsids>
    <w:rsidRoot w:val="00F53337"/>
    <w:rsid w:val="003A0595"/>
    <w:rsid w:val="003C0241"/>
    <w:rsid w:val="003F6025"/>
    <w:rsid w:val="00411A9D"/>
    <w:rsid w:val="00545A10"/>
    <w:rsid w:val="007E36F9"/>
    <w:rsid w:val="00910193"/>
    <w:rsid w:val="009C08E4"/>
    <w:rsid w:val="00A612C1"/>
    <w:rsid w:val="00A63E8E"/>
    <w:rsid w:val="00AB3684"/>
    <w:rsid w:val="00B25114"/>
    <w:rsid w:val="00CC485D"/>
    <w:rsid w:val="00CE5053"/>
    <w:rsid w:val="00DD2DF8"/>
    <w:rsid w:val="00F533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202545"/>
  <w15:chartTrackingRefBased/>
  <w15:docId w15:val="{43AFD6FF-0B33-4376-804C-73B39A0367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190</Words>
  <Characters>1086</Characters>
  <Application>Microsoft Office Word</Application>
  <DocSecurity>0</DocSecurity>
  <Lines>9</Lines>
  <Paragraphs>2</Paragraphs>
  <ScaleCrop>false</ScaleCrop>
  <Company/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Clottey</dc:creator>
  <cp:keywords/>
  <dc:description/>
  <cp:lastModifiedBy>Richard Clottey</cp:lastModifiedBy>
  <cp:revision>16</cp:revision>
  <dcterms:created xsi:type="dcterms:W3CDTF">2021-03-26T21:14:00Z</dcterms:created>
  <dcterms:modified xsi:type="dcterms:W3CDTF">2021-03-26T21:32:00Z</dcterms:modified>
</cp:coreProperties>
</file>